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4D57C25" w:rsidR="005571E4" w:rsidRPr="00BB00B1" w:rsidRDefault="000359C9" w:rsidP="0011624C">
      <w:pPr>
        <w:jc w:val="right"/>
        <w:rPr>
          <w:rFonts w:ascii="Arial" w:hAnsi="Arial" w:cs="Arial"/>
          <w:b/>
          <w:bCs/>
          <w:sz w:val="22"/>
          <w:szCs w:val="22"/>
        </w:rPr>
      </w:pPr>
      <w:r w:rsidRPr="00BB00B1">
        <w:rPr>
          <w:rFonts w:ascii="Arial" w:hAnsi="Arial" w:cs="Arial"/>
          <w:b/>
          <w:bCs/>
          <w:sz w:val="22"/>
          <w:szCs w:val="22"/>
        </w:rPr>
        <w:t>Załącznik nr 1</w:t>
      </w:r>
    </w:p>
    <w:p w14:paraId="6A4A161E" w14:textId="77777777" w:rsidR="005571E4" w:rsidRPr="00BB00B1" w:rsidRDefault="005571E4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2DECC7F0" w:rsidR="00CB152B" w:rsidRPr="00BB00B1" w:rsidRDefault="000359C9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B00B1">
        <w:rPr>
          <w:rFonts w:ascii="Arial" w:hAnsi="Arial" w:cs="Arial"/>
          <w:b/>
          <w:bCs/>
          <w:sz w:val="22"/>
          <w:szCs w:val="22"/>
        </w:rPr>
        <w:t>Opis przedmiotu zamówieni</w:t>
      </w:r>
      <w:r w:rsidR="00B64FD5" w:rsidRPr="00BB00B1">
        <w:rPr>
          <w:rFonts w:ascii="Arial" w:hAnsi="Arial" w:cs="Arial"/>
          <w:b/>
          <w:bCs/>
          <w:sz w:val="22"/>
          <w:szCs w:val="22"/>
        </w:rPr>
        <w:t>a</w:t>
      </w:r>
      <w:r w:rsidRPr="00BB00B1">
        <w:rPr>
          <w:rFonts w:ascii="Arial" w:hAnsi="Arial" w:cs="Arial"/>
          <w:b/>
          <w:bCs/>
          <w:sz w:val="22"/>
          <w:szCs w:val="22"/>
        </w:rPr>
        <w:t xml:space="preserve"> </w:t>
      </w:r>
      <w:r w:rsidR="003D5FFF" w:rsidRPr="00BB00B1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BB5DBE">
        <w:rPr>
          <w:rFonts w:ascii="Arial" w:hAnsi="Arial" w:cs="Arial"/>
          <w:b/>
          <w:bCs/>
          <w:sz w:val="22"/>
          <w:szCs w:val="22"/>
        </w:rPr>
        <w:t>s</w:t>
      </w:r>
      <w:r w:rsidR="00BB00B1" w:rsidRPr="00BB00B1">
        <w:rPr>
          <w:rFonts w:ascii="Arial" w:hAnsi="Arial" w:cs="Arial"/>
          <w:b/>
          <w:bCs/>
          <w:sz w:val="22"/>
          <w:szCs w:val="22"/>
        </w:rPr>
        <w:t>ystem monitorowania funkcji oddechu</w:t>
      </w:r>
      <w:r w:rsidR="005B7E0B" w:rsidRPr="00BB00B1">
        <w:rPr>
          <w:rFonts w:ascii="Arial" w:hAnsi="Arial" w:cs="Arial"/>
          <w:b/>
          <w:bCs/>
          <w:sz w:val="22"/>
          <w:szCs w:val="22"/>
        </w:rPr>
        <w:t xml:space="preserve"> </w:t>
      </w:r>
      <w:r w:rsidR="003F622F" w:rsidRPr="00BB00B1">
        <w:rPr>
          <w:rFonts w:ascii="Arial" w:hAnsi="Arial" w:cs="Arial"/>
          <w:b/>
          <w:bCs/>
          <w:sz w:val="22"/>
          <w:szCs w:val="22"/>
        </w:rPr>
        <w:t>zgodnie</w:t>
      </w:r>
      <w:r w:rsidR="00596BFD" w:rsidRPr="00BB00B1">
        <w:rPr>
          <w:rFonts w:ascii="Arial" w:hAnsi="Arial" w:cs="Arial"/>
          <w:b/>
          <w:bCs/>
          <w:sz w:val="22"/>
          <w:szCs w:val="22"/>
        </w:rPr>
        <w:t xml:space="preserve"> </w:t>
      </w:r>
      <w:r w:rsidR="00CB152B" w:rsidRPr="00BB00B1">
        <w:rPr>
          <w:rFonts w:ascii="Arial" w:hAnsi="Arial" w:cs="Arial"/>
          <w:b/>
          <w:bCs/>
          <w:sz w:val="22"/>
          <w:szCs w:val="22"/>
        </w:rPr>
        <w:t>z następującymi minimalnymi parametrami technicznymi:</w:t>
      </w:r>
    </w:p>
    <w:p w14:paraId="2F40251F" w14:textId="77777777" w:rsidR="00CB152B" w:rsidRPr="00BB00B1" w:rsidRDefault="00CB152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1E474574" w:rsidR="00FB31DF" w:rsidRPr="00BB00B1" w:rsidRDefault="00CB152B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BB00B1">
        <w:rPr>
          <w:rFonts w:ascii="Arial" w:hAnsi="Arial" w:cs="Arial"/>
          <w:b/>
          <w:sz w:val="22"/>
          <w:szCs w:val="22"/>
          <w:u w:val="single"/>
        </w:rPr>
        <w:t>O</w:t>
      </w:r>
      <w:r w:rsidR="00FB31DF" w:rsidRPr="00BB00B1">
        <w:rPr>
          <w:rFonts w:ascii="Arial" w:hAnsi="Arial" w:cs="Arial"/>
          <w:b/>
          <w:sz w:val="22"/>
          <w:szCs w:val="22"/>
          <w:u w:val="single"/>
        </w:rPr>
        <w:t>feruję:</w:t>
      </w:r>
    </w:p>
    <w:p w14:paraId="67C76DE3" w14:textId="77777777" w:rsidR="00FB31DF" w:rsidRPr="00BB00B1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</w:rPr>
      </w:pPr>
      <w:r w:rsidRPr="00BB00B1">
        <w:rPr>
          <w:rFonts w:ascii="Arial" w:hAnsi="Arial" w:cs="Arial"/>
          <w:sz w:val="22"/>
          <w:szCs w:val="22"/>
        </w:rPr>
        <w:t>Model/typ</w:t>
      </w:r>
      <w:r w:rsidRPr="00BB00B1">
        <w:rPr>
          <w:rFonts w:ascii="Arial" w:hAnsi="Arial" w:cs="Arial"/>
          <w:sz w:val="22"/>
          <w:szCs w:val="22"/>
        </w:rPr>
        <w:tab/>
      </w:r>
    </w:p>
    <w:p w14:paraId="7AE43436" w14:textId="3A30D78D" w:rsidR="00FB31DF" w:rsidRPr="00BB00B1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</w:rPr>
      </w:pPr>
      <w:r w:rsidRPr="00BB00B1">
        <w:rPr>
          <w:rFonts w:ascii="Arial" w:hAnsi="Arial" w:cs="Arial"/>
          <w:sz w:val="22"/>
          <w:szCs w:val="22"/>
        </w:rPr>
        <w:t>Producent/kraj</w:t>
      </w:r>
      <w:r w:rsidRPr="00BB00B1">
        <w:rPr>
          <w:rFonts w:ascii="Arial" w:hAnsi="Arial" w:cs="Arial"/>
          <w:sz w:val="22"/>
          <w:szCs w:val="22"/>
        </w:rPr>
        <w:tab/>
      </w:r>
    </w:p>
    <w:p w14:paraId="6F664A2E" w14:textId="77777777" w:rsidR="000D49FE" w:rsidRPr="00BB00B1" w:rsidRDefault="000D49FE" w:rsidP="00CB152B">
      <w:pPr>
        <w:rPr>
          <w:rFonts w:ascii="Arial" w:hAnsi="Arial" w:cs="Arial"/>
          <w:sz w:val="22"/>
          <w:szCs w:val="22"/>
        </w:rPr>
      </w:pPr>
    </w:p>
    <w:tbl>
      <w:tblPr>
        <w:tblW w:w="48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953"/>
      </w:tblGrid>
      <w:tr w:rsidR="00596BFD" w:rsidRPr="00BB00B1" w14:paraId="032698E6" w14:textId="77777777" w:rsidTr="00336322">
        <w:trPr>
          <w:trHeight w:val="56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BB00B1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BB00B1" w:rsidRDefault="00596BFD" w:rsidP="00CB152B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0E25D9B" w:rsidR="00596BFD" w:rsidRPr="00BB00B1" w:rsidRDefault="00B54F87" w:rsidP="00CB152B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D562B0" w:rsidRPr="00BB00B1" w14:paraId="288F52EB" w14:textId="77777777" w:rsidTr="00336322">
        <w:trPr>
          <w:trHeight w:val="295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D562B0" w:rsidRPr="00BB00B1" w:rsidRDefault="00D562B0" w:rsidP="00D562B0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5656" w14:textId="77777777" w:rsidR="002E068E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BC32E7" w14:textId="77777777" w:rsidR="00D562B0" w:rsidRDefault="00BB00B1" w:rsidP="00D562B0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 xml:space="preserve">Urządzenie fabrycznie nowe, nieużywane, nie będące sprzętem demonstracyjnym, nie będące sprzętem </w:t>
            </w:r>
            <w:proofErr w:type="spellStart"/>
            <w:r w:rsidRPr="00D866DA">
              <w:rPr>
                <w:rFonts w:ascii="Arial" w:hAnsi="Arial" w:cs="Arial"/>
                <w:sz w:val="22"/>
                <w:szCs w:val="22"/>
              </w:rPr>
              <w:t>rekondycjonowanym</w:t>
            </w:r>
            <w:proofErr w:type="spellEnd"/>
          </w:p>
          <w:p w14:paraId="24248FBA" w14:textId="078418E8" w:rsidR="002E068E" w:rsidRPr="00BB00B1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D562B0" w:rsidRPr="00BB00B1" w:rsidRDefault="00D562B0" w:rsidP="00D562B0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562B0" w:rsidRPr="00BB00B1" w14:paraId="10E0DEA6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D562B0" w:rsidRPr="00BB00B1" w:rsidRDefault="00D562B0" w:rsidP="00D562B0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A59B" w14:textId="77777777" w:rsidR="002E068E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D1AF94" w14:textId="77777777" w:rsidR="00D562B0" w:rsidRDefault="00BB00B1" w:rsidP="00D562B0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Monitor oddechu dla noworodka i wcześniaka</w:t>
            </w:r>
          </w:p>
          <w:p w14:paraId="714AC998" w14:textId="1394E2E9" w:rsidR="002E068E" w:rsidRPr="00BB00B1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D562B0" w:rsidRPr="00BB00B1" w:rsidRDefault="00D562B0" w:rsidP="00D562B0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562B0" w:rsidRPr="00BB00B1" w14:paraId="74386DFF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DD656" w14:textId="1E55B1A7" w:rsidR="00D562B0" w:rsidRPr="00BB00B1" w:rsidRDefault="00D562B0" w:rsidP="00D562B0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3. 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D8AE" w14:textId="77777777" w:rsidR="002E068E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6310D0" w14:textId="77777777" w:rsidR="00D562B0" w:rsidRDefault="00BB00B1" w:rsidP="00D562B0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 xml:space="preserve">Objętość wydechowa (ml/kg) </w:t>
            </w:r>
            <w:r w:rsidR="00A953BD">
              <w:rPr>
                <w:rFonts w:ascii="Arial" w:hAnsi="Arial" w:cs="Arial"/>
                <w:sz w:val="22"/>
                <w:szCs w:val="22"/>
              </w:rPr>
              <w:t>-</w:t>
            </w:r>
            <w:r w:rsidRPr="00D866DA">
              <w:rPr>
                <w:rFonts w:ascii="Arial" w:hAnsi="Arial" w:cs="Arial"/>
                <w:sz w:val="22"/>
                <w:szCs w:val="22"/>
              </w:rPr>
              <w:t xml:space="preserve"> dokładność</w:t>
            </w:r>
            <w:r w:rsidRPr="00BB00B1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D866DA">
              <w:rPr>
                <w:rFonts w:ascii="Arial" w:hAnsi="Arial" w:cs="Arial"/>
                <w:sz w:val="22"/>
                <w:szCs w:val="22"/>
              </w:rPr>
              <w:t>+-1ml lub 10%</w:t>
            </w:r>
          </w:p>
          <w:p w14:paraId="52545444" w14:textId="04AF552B" w:rsidR="002E068E" w:rsidRPr="00BB00B1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A94C" w14:textId="77777777" w:rsidR="00D562B0" w:rsidRPr="00BB00B1" w:rsidRDefault="00D562B0" w:rsidP="00D562B0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562B0" w:rsidRPr="00BB00B1" w14:paraId="791EAF49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B5CDE" w14:textId="530433AC" w:rsidR="00D562B0" w:rsidRPr="00BB00B1" w:rsidRDefault="00D562B0" w:rsidP="00D562B0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0F1DF" w14:textId="77777777" w:rsidR="002E068E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  <w:p w14:paraId="0918A5E1" w14:textId="77777777" w:rsidR="00D562B0" w:rsidRDefault="00BB00B1" w:rsidP="00D562B0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Szczytowe ciśnienie wdechowe</w:t>
            </w:r>
            <w:r w:rsidR="00A953B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866DA">
              <w:rPr>
                <w:rFonts w:ascii="Arial" w:hAnsi="Arial" w:cs="Arial"/>
                <w:sz w:val="22"/>
                <w:szCs w:val="22"/>
              </w:rPr>
              <w:t>-  dokładność</w:t>
            </w:r>
            <w:r w:rsidRPr="00BB00B1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D866DA">
              <w:rPr>
                <w:rFonts w:ascii="Arial" w:hAnsi="Arial" w:cs="Arial"/>
                <w:sz w:val="22"/>
                <w:szCs w:val="22"/>
              </w:rPr>
              <w:t>+-1ml</w:t>
            </w:r>
          </w:p>
          <w:p w14:paraId="0296542B" w14:textId="681BAF15" w:rsidR="002E068E" w:rsidRPr="00BB00B1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7ACD8" w14:textId="77777777" w:rsidR="00D562B0" w:rsidRPr="00BB00B1" w:rsidRDefault="00D562B0" w:rsidP="00D562B0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562B0" w:rsidRPr="00BB00B1" w14:paraId="4B15D9D8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C313D" w14:textId="2FFB414D" w:rsidR="00D562B0" w:rsidRPr="00BB00B1" w:rsidRDefault="00D562B0" w:rsidP="00D562B0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746C6" w14:textId="77777777" w:rsidR="002E068E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00C0F3C" w14:textId="77777777" w:rsidR="00D562B0" w:rsidRDefault="00BB00B1" w:rsidP="00D562B0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Pomiar częstości oddechu na min</w:t>
            </w:r>
            <w:r w:rsidR="00A953BD">
              <w:rPr>
                <w:rFonts w:ascii="Arial" w:hAnsi="Arial" w:cs="Arial"/>
                <w:sz w:val="22"/>
                <w:szCs w:val="22"/>
              </w:rPr>
              <w:t>utę</w:t>
            </w:r>
          </w:p>
          <w:p w14:paraId="1CB9B25A" w14:textId="6532FC75" w:rsidR="002E068E" w:rsidRPr="00BB00B1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BDB39" w14:textId="77777777" w:rsidR="00D562B0" w:rsidRPr="00BB00B1" w:rsidRDefault="00D562B0" w:rsidP="00D562B0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562B0" w:rsidRPr="00BB00B1" w14:paraId="0BAE31FF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05312" w14:textId="6037E577" w:rsidR="00D562B0" w:rsidRPr="00BB00B1" w:rsidRDefault="00D562B0" w:rsidP="00D562B0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3E0B" w14:textId="77777777" w:rsidR="002E068E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  <w:p w14:paraId="6A0F096B" w14:textId="77777777" w:rsidR="00D562B0" w:rsidRDefault="00BB00B1" w:rsidP="00D562B0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Waga</w:t>
            </w:r>
            <w:r w:rsidRPr="00BB00B1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B6E8C">
              <w:rPr>
                <w:rFonts w:ascii="Arial" w:hAnsi="Arial" w:cs="Arial"/>
                <w:sz w:val="22"/>
                <w:szCs w:val="22"/>
              </w:rPr>
              <w:t>m</w:t>
            </w:r>
            <w:r w:rsidRPr="00D866DA">
              <w:rPr>
                <w:rFonts w:ascii="Arial" w:hAnsi="Arial" w:cs="Arial"/>
                <w:sz w:val="22"/>
                <w:szCs w:val="22"/>
              </w:rPr>
              <w:t>ax 1.5</w:t>
            </w:r>
            <w:r w:rsidR="00EB6E8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866DA">
              <w:rPr>
                <w:rFonts w:ascii="Arial" w:hAnsi="Arial" w:cs="Arial"/>
                <w:sz w:val="22"/>
                <w:szCs w:val="22"/>
              </w:rPr>
              <w:t>kg</w:t>
            </w:r>
          </w:p>
          <w:p w14:paraId="033F9A0E" w14:textId="13060C35" w:rsidR="002E068E" w:rsidRPr="00BB00B1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5CD9F" w14:textId="77777777" w:rsidR="00D562B0" w:rsidRPr="00BB00B1" w:rsidRDefault="00D562B0" w:rsidP="00D562B0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562B0" w:rsidRPr="00BB00B1" w14:paraId="0D41F89E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BA95E" w14:textId="02E4F6EA" w:rsidR="00D562B0" w:rsidRPr="00BB00B1" w:rsidRDefault="00D562B0" w:rsidP="00D562B0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7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32A04" w14:textId="77777777" w:rsidR="002E068E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DA0BB2B" w14:textId="77777777" w:rsidR="00D562B0" w:rsidRDefault="00BB00B1" w:rsidP="00D562B0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Monitor min. 10’’</w:t>
            </w:r>
          </w:p>
          <w:p w14:paraId="0E2D62C7" w14:textId="7DBFAEC5" w:rsidR="002E068E" w:rsidRPr="00BB00B1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3333F" w14:textId="77777777" w:rsidR="00D562B0" w:rsidRPr="00BB00B1" w:rsidRDefault="00D562B0" w:rsidP="00D562B0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562B0" w:rsidRPr="00BB00B1" w14:paraId="40EAB687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FD6D3" w14:textId="6B3369DD" w:rsidR="00D562B0" w:rsidRPr="00BB00B1" w:rsidRDefault="00D562B0" w:rsidP="00D562B0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2FC4B" w14:textId="77777777" w:rsidR="002E068E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  <w:p w14:paraId="4BE44F5D" w14:textId="10C589D1" w:rsidR="00E730C4" w:rsidRDefault="00BB00B1" w:rsidP="00D562B0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Czas pracy na baterii</w:t>
            </w:r>
            <w:r w:rsidRPr="00BB00B1">
              <w:rPr>
                <w:rFonts w:ascii="Arial" w:hAnsi="Arial" w:cs="Arial"/>
                <w:sz w:val="22"/>
                <w:szCs w:val="22"/>
              </w:rPr>
              <w:t>: min. 7 godzin</w:t>
            </w:r>
          </w:p>
          <w:p w14:paraId="13F14255" w14:textId="7045B6B7" w:rsidR="002E068E" w:rsidRPr="00BB00B1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A7D03" w14:textId="77777777" w:rsidR="00D562B0" w:rsidRPr="00BB00B1" w:rsidRDefault="00D562B0" w:rsidP="00D562B0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562B0" w:rsidRPr="00BB00B1" w14:paraId="5A7C95F6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EA482" w14:textId="0E5F7815" w:rsidR="00D562B0" w:rsidRPr="00BB00B1" w:rsidRDefault="00D562B0" w:rsidP="00D562B0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9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EB028" w14:textId="77777777" w:rsidR="002E068E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93491DB" w14:textId="77777777" w:rsidR="00D562B0" w:rsidRDefault="00BB00B1" w:rsidP="00D562B0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Zasilani</w:t>
            </w:r>
            <w:r w:rsidR="000E3615">
              <w:rPr>
                <w:rFonts w:ascii="Arial" w:hAnsi="Arial" w:cs="Arial"/>
                <w:sz w:val="22"/>
                <w:szCs w:val="22"/>
              </w:rPr>
              <w:t xml:space="preserve">e: </w:t>
            </w:r>
            <w:r w:rsidRPr="00D866DA">
              <w:rPr>
                <w:rFonts w:ascii="Arial" w:hAnsi="Arial" w:cs="Arial"/>
                <w:sz w:val="22"/>
                <w:szCs w:val="22"/>
              </w:rPr>
              <w:t> 230V/50Hz</w:t>
            </w:r>
          </w:p>
          <w:p w14:paraId="6679D4AF" w14:textId="1428B857" w:rsidR="002E068E" w:rsidRPr="00BB00B1" w:rsidRDefault="002E068E" w:rsidP="00D562B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12606" w14:textId="77777777" w:rsidR="00D562B0" w:rsidRPr="00BB00B1" w:rsidRDefault="00D562B0" w:rsidP="00D562B0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B00B1" w:rsidRPr="00BB00B1" w14:paraId="13385D12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0B29" w14:textId="6A727FDF" w:rsidR="00BB00B1" w:rsidRPr="00BB00B1" w:rsidRDefault="00BB00B1" w:rsidP="00BB00B1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bookmarkStart w:id="0" w:name="_GoBack"/>
            <w:bookmarkEnd w:id="0"/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11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6F21E" w14:textId="77777777" w:rsidR="002E068E" w:rsidRDefault="002E068E" w:rsidP="00BB00B1">
            <w:pPr>
              <w:rPr>
                <w:rFonts w:ascii="Arial" w:hAnsi="Arial" w:cs="Arial"/>
                <w:sz w:val="22"/>
                <w:szCs w:val="22"/>
              </w:rPr>
            </w:pPr>
          </w:p>
          <w:p w14:paraId="17B47FC2" w14:textId="77777777" w:rsidR="00BB00B1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Graficzne i numeryczne przedstawianie mierzonych danych</w:t>
            </w:r>
          </w:p>
          <w:p w14:paraId="23930D19" w14:textId="237341EA" w:rsidR="002E068E" w:rsidRPr="00BB00B1" w:rsidRDefault="002E068E" w:rsidP="00BB00B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2C75" w14:textId="77777777" w:rsidR="00BB00B1" w:rsidRPr="00BB00B1" w:rsidRDefault="00BB00B1" w:rsidP="00BB00B1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B00B1" w:rsidRPr="00BB00B1" w14:paraId="3412008D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D9F9D" w14:textId="2C6C4373" w:rsidR="00BB00B1" w:rsidRPr="00BB00B1" w:rsidRDefault="00BB00B1" w:rsidP="00BB00B1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12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0BF10" w14:textId="77777777" w:rsidR="002E068E" w:rsidRDefault="002E068E" w:rsidP="00BB00B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57C2BE" w14:textId="0295EF7A" w:rsidR="00BB00B1" w:rsidRPr="00D866DA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Wyświetlane parametry:</w:t>
            </w:r>
          </w:p>
          <w:p w14:paraId="2ED6DEB2" w14:textId="77777777" w:rsidR="00BB00B1" w:rsidRPr="00D866DA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-  objętość oddechowa przy wydechu (</w:t>
            </w:r>
            <w:proofErr w:type="spellStart"/>
            <w:r w:rsidRPr="00D866DA">
              <w:rPr>
                <w:rFonts w:ascii="Arial" w:hAnsi="Arial" w:cs="Arial"/>
                <w:sz w:val="22"/>
                <w:szCs w:val="22"/>
              </w:rPr>
              <w:t>VTe</w:t>
            </w:r>
            <w:proofErr w:type="spellEnd"/>
            <w:r w:rsidRPr="00D866DA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042A2D2E" w14:textId="77777777" w:rsidR="00BB00B1" w:rsidRPr="00D866DA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- szczytowe ciśnienie wdechowe (PIP)</w:t>
            </w:r>
          </w:p>
          <w:p w14:paraId="6114015F" w14:textId="77777777" w:rsidR="00BB00B1" w:rsidRPr="00D866DA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- częstotliwość wentylacji (RATE)</w:t>
            </w:r>
          </w:p>
          <w:p w14:paraId="5785742D" w14:textId="77777777" w:rsidR="00BB00B1" w:rsidRPr="00D866DA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- dodatnie ciśnienie końcowo wydechowe (PEEP)</w:t>
            </w:r>
          </w:p>
          <w:p w14:paraId="1124C103" w14:textId="77777777" w:rsidR="00BB00B1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- szczelność maski (LEAK)</w:t>
            </w:r>
          </w:p>
          <w:p w14:paraId="5A410D65" w14:textId="167E94F2" w:rsidR="002E068E" w:rsidRPr="00BB00B1" w:rsidRDefault="002E068E" w:rsidP="00BB00B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BC0D9" w14:textId="77777777" w:rsidR="00BB00B1" w:rsidRPr="00BB00B1" w:rsidRDefault="00BB00B1" w:rsidP="00BB00B1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B00B1" w:rsidRPr="00BB00B1" w14:paraId="43E6CF34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BC5D4" w14:textId="18A48FA0" w:rsidR="00BB00B1" w:rsidRPr="00BB00B1" w:rsidRDefault="00BB00B1" w:rsidP="00BB00B1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14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18830" w14:textId="77777777" w:rsidR="002E068E" w:rsidRDefault="002E068E" w:rsidP="00BB00B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655A016" w14:textId="77777777" w:rsidR="00BB00B1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 xml:space="preserve">Możliwość stosowania z workami </w:t>
            </w:r>
            <w:proofErr w:type="spellStart"/>
            <w:r w:rsidRPr="00D866DA">
              <w:rPr>
                <w:rFonts w:ascii="Arial" w:hAnsi="Arial" w:cs="Arial"/>
                <w:sz w:val="22"/>
                <w:szCs w:val="22"/>
              </w:rPr>
              <w:t>samorozprężanymi</w:t>
            </w:r>
            <w:proofErr w:type="spellEnd"/>
            <w:r w:rsidRPr="00D866DA">
              <w:rPr>
                <w:rFonts w:ascii="Arial" w:hAnsi="Arial" w:cs="Arial"/>
                <w:sz w:val="22"/>
                <w:szCs w:val="22"/>
              </w:rPr>
              <w:t xml:space="preserve"> i resuscytatorami 15</w:t>
            </w:r>
            <w:r w:rsidR="009607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866DA">
              <w:rPr>
                <w:rFonts w:ascii="Arial" w:hAnsi="Arial" w:cs="Arial"/>
                <w:sz w:val="22"/>
                <w:szCs w:val="22"/>
              </w:rPr>
              <w:t>mm.</w:t>
            </w:r>
          </w:p>
          <w:p w14:paraId="48B1456F" w14:textId="791283C2" w:rsidR="002E068E" w:rsidRPr="00BB00B1" w:rsidRDefault="002E068E" w:rsidP="00BB00B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1910F" w14:textId="77777777" w:rsidR="00BB00B1" w:rsidRPr="00BB00B1" w:rsidRDefault="00BB00B1" w:rsidP="00BB00B1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B00B1" w:rsidRPr="00BB00B1" w14:paraId="5F667C5C" w14:textId="77777777" w:rsidTr="00336322">
        <w:trPr>
          <w:trHeight w:val="261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0FD0D6B0" w:rsidR="00BB00B1" w:rsidRPr="00BB00B1" w:rsidRDefault="00BB00B1" w:rsidP="00BB00B1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16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C2A5C" w14:textId="77777777" w:rsidR="002E068E" w:rsidRDefault="002E068E" w:rsidP="00BB00B1">
            <w:pPr>
              <w:rPr>
                <w:rFonts w:ascii="Arial" w:hAnsi="Arial" w:cs="Arial"/>
                <w:sz w:val="22"/>
                <w:szCs w:val="22"/>
              </w:rPr>
            </w:pPr>
          </w:p>
          <w:p w14:paraId="232978BA" w14:textId="77777777" w:rsidR="00BB00B1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Praca modułu sensorycznego na baterii</w:t>
            </w:r>
            <w:r w:rsidR="009607AD">
              <w:rPr>
                <w:rFonts w:ascii="Arial" w:hAnsi="Arial" w:cs="Arial"/>
                <w:sz w:val="22"/>
                <w:szCs w:val="22"/>
              </w:rPr>
              <w:t>:</w:t>
            </w:r>
            <w:r w:rsidRPr="00D866DA">
              <w:rPr>
                <w:rFonts w:ascii="Arial" w:hAnsi="Arial" w:cs="Arial"/>
                <w:sz w:val="22"/>
                <w:szCs w:val="22"/>
              </w:rPr>
              <w:t xml:space="preserve"> min</w:t>
            </w:r>
            <w:r w:rsidR="009607AD">
              <w:rPr>
                <w:rFonts w:ascii="Arial" w:hAnsi="Arial" w:cs="Arial"/>
                <w:sz w:val="22"/>
                <w:szCs w:val="22"/>
              </w:rPr>
              <w:t>imum</w:t>
            </w:r>
            <w:r w:rsidRPr="00D866DA">
              <w:rPr>
                <w:rFonts w:ascii="Arial" w:hAnsi="Arial" w:cs="Arial"/>
                <w:sz w:val="22"/>
                <w:szCs w:val="22"/>
              </w:rPr>
              <w:t xml:space="preserve"> 1 godz.</w:t>
            </w:r>
          </w:p>
          <w:p w14:paraId="5AEB5BC5" w14:textId="3CF1CBF0" w:rsidR="002E068E" w:rsidRPr="00BB00B1" w:rsidRDefault="002E068E" w:rsidP="00BB00B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BB00B1" w:rsidRPr="00BB00B1" w:rsidRDefault="00BB00B1" w:rsidP="00BB00B1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B00B1" w:rsidRPr="00BB00B1" w14:paraId="0BEBD601" w14:textId="77777777" w:rsidTr="00336322">
        <w:trPr>
          <w:trHeight w:val="278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2DE4179D" w:rsidR="00BB00B1" w:rsidRPr="00BB00B1" w:rsidRDefault="00BB00B1" w:rsidP="00BB00B1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18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3E001" w14:textId="77777777" w:rsidR="009D745E" w:rsidRDefault="009D745E" w:rsidP="00BB00B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38F8890" w14:textId="77777777" w:rsidR="00056BA9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 xml:space="preserve">W okresie gwarancyjnym przeglądy techniczne urządzenia </w:t>
            </w:r>
            <w:r w:rsidR="00097EC3">
              <w:rPr>
                <w:rFonts w:ascii="Arial" w:hAnsi="Arial" w:cs="Arial"/>
                <w:sz w:val="22"/>
                <w:szCs w:val="22"/>
              </w:rPr>
              <w:t xml:space="preserve">– min.    </w:t>
            </w:r>
            <w:r w:rsidRPr="00BB00B1">
              <w:rPr>
                <w:rFonts w:ascii="Arial" w:hAnsi="Arial" w:cs="Arial"/>
                <w:sz w:val="22"/>
                <w:szCs w:val="22"/>
              </w:rPr>
              <w:t>1 raz na rok</w:t>
            </w:r>
            <w:r w:rsidR="00097EC3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D866DA">
              <w:rPr>
                <w:rFonts w:ascii="Arial" w:hAnsi="Arial" w:cs="Arial"/>
                <w:sz w:val="22"/>
                <w:szCs w:val="22"/>
              </w:rPr>
              <w:t>dokonywane w siedzibie zamawiającego w cenie oferty.</w:t>
            </w:r>
          </w:p>
          <w:p w14:paraId="2F8C3620" w14:textId="77777777" w:rsidR="00056BA9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 xml:space="preserve"> Elementy zużywalne wykorzystane do przeglądu technicznego w cenie oferty. </w:t>
            </w:r>
          </w:p>
          <w:p w14:paraId="6F4815B3" w14:textId="1476E06B" w:rsidR="00BB00B1" w:rsidRDefault="00BB00B1" w:rsidP="00BB00B1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Obowiązkowy przegląd w ostatnim miesiącu gwarancji</w:t>
            </w:r>
          </w:p>
          <w:p w14:paraId="2AF231E5" w14:textId="024013E6" w:rsidR="002E068E" w:rsidRPr="00BB00B1" w:rsidRDefault="002E068E" w:rsidP="00BB00B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BB00B1" w:rsidRPr="00BB00B1" w:rsidRDefault="00BB00B1" w:rsidP="00BB00B1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3D17FE" w:rsidRPr="00BB00B1" w14:paraId="64DF9156" w14:textId="77777777" w:rsidTr="00336322">
        <w:trPr>
          <w:trHeight w:val="33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171A364B" w:rsidR="003D17FE" w:rsidRPr="00BB00B1" w:rsidRDefault="003D17FE" w:rsidP="003D17FE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BB00B1">
              <w:rPr>
                <w:rFonts w:ascii="Arial" w:hAnsi="Arial" w:cs="Arial"/>
                <w:b/>
                <w:color w:val="000000"/>
                <w:sz w:val="22"/>
                <w:szCs w:val="22"/>
              </w:rPr>
              <w:t>19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1A054" w14:textId="77777777" w:rsidR="003D17FE" w:rsidRDefault="003D17FE" w:rsidP="003D17FE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90A27D" w14:textId="77777777" w:rsidR="003D17FE" w:rsidRDefault="003D17FE" w:rsidP="003D17FE">
            <w:pPr>
              <w:rPr>
                <w:rFonts w:ascii="Arial" w:hAnsi="Arial" w:cs="Arial"/>
                <w:sz w:val="22"/>
                <w:szCs w:val="22"/>
              </w:rPr>
            </w:pPr>
            <w:r w:rsidRPr="00D866DA">
              <w:rPr>
                <w:rFonts w:ascii="Arial" w:hAnsi="Arial" w:cs="Arial"/>
                <w:sz w:val="22"/>
                <w:szCs w:val="22"/>
              </w:rPr>
              <w:t>Zapewnienie dostępu do części do napraw, serwisu pogwarancyjnego min. 10 lat po zakończeniu okresu gwarancyjnego</w:t>
            </w:r>
          </w:p>
          <w:p w14:paraId="18A2904F" w14:textId="3251A7FD" w:rsidR="003D17FE" w:rsidRPr="00BB00B1" w:rsidRDefault="003D17FE" w:rsidP="003D17F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3D17FE" w:rsidRPr="00BB00B1" w:rsidRDefault="003D17FE" w:rsidP="003D17FE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3D17FE" w:rsidRPr="00BB00B1" w14:paraId="49A99143" w14:textId="77777777" w:rsidTr="00336322">
        <w:trPr>
          <w:trHeight w:val="33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A5D4A" w14:textId="62CA2048" w:rsidR="003D17FE" w:rsidRPr="00BB00B1" w:rsidRDefault="003D17FE" w:rsidP="003D17FE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20. 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252E5" w14:textId="77777777" w:rsidR="003D17FE" w:rsidRDefault="003D17FE" w:rsidP="003D17FE">
            <w:pPr>
              <w:rPr>
                <w:rFonts w:ascii="Arial" w:hAnsi="Arial" w:cs="Arial"/>
                <w:sz w:val="22"/>
                <w:szCs w:val="22"/>
              </w:rPr>
            </w:pPr>
          </w:p>
          <w:p w14:paraId="42213791" w14:textId="77777777" w:rsidR="003D17FE" w:rsidRDefault="003D17FE" w:rsidP="003D17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cowanie systemu</w:t>
            </w:r>
          </w:p>
          <w:p w14:paraId="38B9AC9C" w14:textId="5857FA11" w:rsidR="003D17FE" w:rsidRDefault="003D17FE" w:rsidP="003D17F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FB683" w14:textId="77777777" w:rsidR="003D17FE" w:rsidRPr="00BB00B1" w:rsidRDefault="003D17FE" w:rsidP="003D17FE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3944C0A7" w14:textId="77777777" w:rsidR="00D562B0" w:rsidRDefault="00D562B0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</w:p>
    <w:p w14:paraId="119DD8BA" w14:textId="77777777" w:rsidR="00D562B0" w:rsidRDefault="00D562B0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</w:p>
    <w:p w14:paraId="6363A0EC" w14:textId="1D9FAC33" w:rsidR="00A530BD" w:rsidRPr="00507378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507378">
        <w:rPr>
          <w:rFonts w:asciiTheme="minorHAnsi" w:hAnsiTheme="minorHAnsi" w:cstheme="minorHAnsi"/>
          <w:i/>
          <w:color w:val="FF0000"/>
          <w:sz w:val="22"/>
        </w:rPr>
        <w:t>Formularz należy podpisać</w:t>
      </w:r>
    </w:p>
    <w:p w14:paraId="00216165" w14:textId="77777777" w:rsidR="00A530BD" w:rsidRPr="00507378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507378">
        <w:rPr>
          <w:rFonts w:asciiTheme="minorHAnsi" w:hAnsiTheme="minorHAnsi" w:cstheme="minorHAnsi"/>
          <w:i/>
          <w:color w:val="FF0000"/>
          <w:sz w:val="22"/>
        </w:rPr>
        <w:t>kwalifikowanym podpisem elektronicznym</w:t>
      </w:r>
    </w:p>
    <w:p w14:paraId="1BA20323" w14:textId="77777777" w:rsidR="00A530BD" w:rsidRPr="00507378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2"/>
        </w:rPr>
      </w:pPr>
      <w:r w:rsidRPr="00507378">
        <w:rPr>
          <w:rFonts w:asciiTheme="minorHAnsi" w:hAnsiTheme="minorHAnsi" w:cstheme="minorHAnsi"/>
          <w:color w:val="FF0000"/>
          <w:sz w:val="22"/>
        </w:rPr>
        <w:t>podpisy osób/-y uprawnionych/-ej</w:t>
      </w:r>
    </w:p>
    <w:sectPr w:rsidR="00A530BD" w:rsidRPr="00507378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F6AF9" w14:textId="77777777" w:rsidR="00CE4EAA" w:rsidRDefault="00CE4EAA" w:rsidP="00DF1622">
      <w:r>
        <w:separator/>
      </w:r>
    </w:p>
  </w:endnote>
  <w:endnote w:type="continuationSeparator" w:id="0">
    <w:p w14:paraId="5968EA2F" w14:textId="77777777" w:rsidR="00CE4EAA" w:rsidRDefault="00CE4EAA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9899E4E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359C9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7EB48" w14:textId="77777777" w:rsidR="00CE4EAA" w:rsidRDefault="00CE4EAA" w:rsidP="00DF1622">
      <w:r>
        <w:separator/>
      </w:r>
    </w:p>
  </w:footnote>
  <w:footnote w:type="continuationSeparator" w:id="0">
    <w:p w14:paraId="0354E466" w14:textId="77777777" w:rsidR="00CE4EAA" w:rsidRDefault="00CE4EAA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28"/>
  </w:num>
  <w:num w:numId="4">
    <w:abstractNumId w:val="16"/>
  </w:num>
  <w:num w:numId="5">
    <w:abstractNumId w:val="0"/>
  </w:num>
  <w:num w:numId="6">
    <w:abstractNumId w:val="5"/>
  </w:num>
  <w:num w:numId="7">
    <w:abstractNumId w:val="27"/>
  </w:num>
  <w:num w:numId="8">
    <w:abstractNumId w:val="26"/>
  </w:num>
  <w:num w:numId="9">
    <w:abstractNumId w:val="8"/>
  </w:num>
  <w:num w:numId="10">
    <w:abstractNumId w:val="15"/>
  </w:num>
  <w:num w:numId="11">
    <w:abstractNumId w:val="22"/>
  </w:num>
  <w:num w:numId="12">
    <w:abstractNumId w:val="18"/>
  </w:num>
  <w:num w:numId="13">
    <w:abstractNumId w:val="11"/>
  </w:num>
  <w:num w:numId="14">
    <w:abstractNumId w:val="9"/>
  </w:num>
  <w:num w:numId="15">
    <w:abstractNumId w:val="24"/>
  </w:num>
  <w:num w:numId="16">
    <w:abstractNumId w:val="4"/>
  </w:num>
  <w:num w:numId="17">
    <w:abstractNumId w:val="3"/>
  </w:num>
  <w:num w:numId="18">
    <w:abstractNumId w:val="7"/>
  </w:num>
  <w:num w:numId="19">
    <w:abstractNumId w:val="21"/>
  </w:num>
  <w:num w:numId="20">
    <w:abstractNumId w:val="23"/>
  </w:num>
  <w:num w:numId="21">
    <w:abstractNumId w:val="10"/>
  </w:num>
  <w:num w:numId="22">
    <w:abstractNumId w:val="13"/>
  </w:num>
  <w:num w:numId="23">
    <w:abstractNumId w:val="25"/>
  </w:num>
  <w:num w:numId="24">
    <w:abstractNumId w:val="20"/>
  </w:num>
  <w:num w:numId="25">
    <w:abstractNumId w:val="1"/>
  </w:num>
  <w:num w:numId="26">
    <w:abstractNumId w:val="6"/>
  </w:num>
  <w:num w:numId="27">
    <w:abstractNumId w:val="14"/>
  </w:num>
  <w:num w:numId="28">
    <w:abstractNumId w:val="19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359C9"/>
    <w:rsid w:val="000530E3"/>
    <w:rsid w:val="00055C6A"/>
    <w:rsid w:val="00056BA9"/>
    <w:rsid w:val="00085C54"/>
    <w:rsid w:val="00086522"/>
    <w:rsid w:val="00092120"/>
    <w:rsid w:val="00097EC3"/>
    <w:rsid w:val="000A6692"/>
    <w:rsid w:val="000D49FE"/>
    <w:rsid w:val="000E3615"/>
    <w:rsid w:val="0011328E"/>
    <w:rsid w:val="0011624C"/>
    <w:rsid w:val="00154807"/>
    <w:rsid w:val="00163B84"/>
    <w:rsid w:val="001735B7"/>
    <w:rsid w:val="00191CE2"/>
    <w:rsid w:val="001B17F4"/>
    <w:rsid w:val="0022367C"/>
    <w:rsid w:val="00243A52"/>
    <w:rsid w:val="00280F51"/>
    <w:rsid w:val="0028306A"/>
    <w:rsid w:val="002B2A36"/>
    <w:rsid w:val="002E068E"/>
    <w:rsid w:val="002F2421"/>
    <w:rsid w:val="00336322"/>
    <w:rsid w:val="00360AA9"/>
    <w:rsid w:val="003D17FE"/>
    <w:rsid w:val="003D5FFF"/>
    <w:rsid w:val="003F622F"/>
    <w:rsid w:val="004312ED"/>
    <w:rsid w:val="00450F5E"/>
    <w:rsid w:val="00455DCA"/>
    <w:rsid w:val="0046734B"/>
    <w:rsid w:val="004923A3"/>
    <w:rsid w:val="004F5FA0"/>
    <w:rsid w:val="00507378"/>
    <w:rsid w:val="005405D7"/>
    <w:rsid w:val="005431C6"/>
    <w:rsid w:val="00545473"/>
    <w:rsid w:val="005571E4"/>
    <w:rsid w:val="005923A8"/>
    <w:rsid w:val="00596BFD"/>
    <w:rsid w:val="005A69FB"/>
    <w:rsid w:val="005B5DFA"/>
    <w:rsid w:val="005B7E0B"/>
    <w:rsid w:val="005D58DB"/>
    <w:rsid w:val="005E5EE7"/>
    <w:rsid w:val="00603002"/>
    <w:rsid w:val="006070AC"/>
    <w:rsid w:val="00660753"/>
    <w:rsid w:val="00675843"/>
    <w:rsid w:val="00687BC3"/>
    <w:rsid w:val="006A5338"/>
    <w:rsid w:val="006E10BF"/>
    <w:rsid w:val="007631AA"/>
    <w:rsid w:val="007634B5"/>
    <w:rsid w:val="00766CE1"/>
    <w:rsid w:val="007716E2"/>
    <w:rsid w:val="00787B4C"/>
    <w:rsid w:val="007B7481"/>
    <w:rsid w:val="007D3CAF"/>
    <w:rsid w:val="007E47B6"/>
    <w:rsid w:val="007F3969"/>
    <w:rsid w:val="00806170"/>
    <w:rsid w:val="00815E01"/>
    <w:rsid w:val="00843369"/>
    <w:rsid w:val="00857651"/>
    <w:rsid w:val="00897DB4"/>
    <w:rsid w:val="008B6C89"/>
    <w:rsid w:val="008F7993"/>
    <w:rsid w:val="00903BB5"/>
    <w:rsid w:val="00956FF3"/>
    <w:rsid w:val="009607AD"/>
    <w:rsid w:val="009B0B50"/>
    <w:rsid w:val="009D745E"/>
    <w:rsid w:val="009F6FFE"/>
    <w:rsid w:val="00A530BD"/>
    <w:rsid w:val="00A6156E"/>
    <w:rsid w:val="00A953BD"/>
    <w:rsid w:val="00AB2A0C"/>
    <w:rsid w:val="00B54F87"/>
    <w:rsid w:val="00B64FD5"/>
    <w:rsid w:val="00BB00B1"/>
    <w:rsid w:val="00BB0763"/>
    <w:rsid w:val="00BB3947"/>
    <w:rsid w:val="00BB5DBE"/>
    <w:rsid w:val="00BC0D62"/>
    <w:rsid w:val="00BD386A"/>
    <w:rsid w:val="00BD6BDB"/>
    <w:rsid w:val="00BE19FB"/>
    <w:rsid w:val="00C15F89"/>
    <w:rsid w:val="00C52E1D"/>
    <w:rsid w:val="00C61C27"/>
    <w:rsid w:val="00C70E9F"/>
    <w:rsid w:val="00C72AF1"/>
    <w:rsid w:val="00C74500"/>
    <w:rsid w:val="00C863C6"/>
    <w:rsid w:val="00C9080B"/>
    <w:rsid w:val="00CA4C9A"/>
    <w:rsid w:val="00CB152B"/>
    <w:rsid w:val="00CC07C0"/>
    <w:rsid w:val="00CC2945"/>
    <w:rsid w:val="00CD7CA9"/>
    <w:rsid w:val="00CE4EAA"/>
    <w:rsid w:val="00D03CBE"/>
    <w:rsid w:val="00D14C18"/>
    <w:rsid w:val="00D168B3"/>
    <w:rsid w:val="00D25389"/>
    <w:rsid w:val="00D321FE"/>
    <w:rsid w:val="00D47899"/>
    <w:rsid w:val="00D562B0"/>
    <w:rsid w:val="00D73F3A"/>
    <w:rsid w:val="00DA07E4"/>
    <w:rsid w:val="00DA4F81"/>
    <w:rsid w:val="00DB586C"/>
    <w:rsid w:val="00DF1622"/>
    <w:rsid w:val="00DF516F"/>
    <w:rsid w:val="00E37C1F"/>
    <w:rsid w:val="00E52D08"/>
    <w:rsid w:val="00E7115A"/>
    <w:rsid w:val="00E730C4"/>
    <w:rsid w:val="00EA2CB6"/>
    <w:rsid w:val="00EB4831"/>
    <w:rsid w:val="00EB6E8C"/>
    <w:rsid w:val="00F004AE"/>
    <w:rsid w:val="00F17659"/>
    <w:rsid w:val="00F5198F"/>
    <w:rsid w:val="00F548E0"/>
    <w:rsid w:val="00F84FF1"/>
    <w:rsid w:val="00FB31DF"/>
    <w:rsid w:val="00FC1758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85C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85C5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1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http://schemas.microsoft.com/office/2006/documentManagement/types"/>
    <ds:schemaRef ds:uri="ac2bcd6b-1cfb-4024-b694-1e96efe82571"/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1E0FA795-83A4-4CB8-81FE-275C5A226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3</Pages>
  <Words>253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arek Szczupski</cp:lastModifiedBy>
  <cp:revision>72</cp:revision>
  <cp:lastPrinted>2020-11-23T06:37:00Z</cp:lastPrinted>
  <dcterms:created xsi:type="dcterms:W3CDTF">2022-09-15T06:47:00Z</dcterms:created>
  <dcterms:modified xsi:type="dcterms:W3CDTF">2022-09-26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